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FF5F3" w14:textId="4CD70593" w:rsidR="00543ECD" w:rsidRDefault="00851297">
      <w:r w:rsidRPr="00851297">
        <w:rPr>
          <w:rFonts w:hint="eastAsia"/>
        </w:rPr>
        <w:t>第二节课作业</w:t>
      </w:r>
    </w:p>
    <w:p w14:paraId="6FFDC02D" w14:textId="74C26E23" w:rsidR="00851297" w:rsidRDefault="00851297"/>
    <w:p w14:paraId="62083537" w14:textId="6B1AF9B4" w:rsidR="00851297" w:rsidRDefault="00851297">
      <w:r>
        <w:rPr>
          <w:rFonts w:hint="eastAsia"/>
        </w:rPr>
        <w:t>错题分析：</w:t>
      </w:r>
    </w:p>
    <w:p w14:paraId="04EA6A1A" w14:textId="275CABD7" w:rsidR="00851297" w:rsidRDefault="00851297">
      <w:r>
        <w:rPr>
          <w:noProof/>
        </w:rPr>
        <w:drawing>
          <wp:inline distT="0" distB="0" distL="0" distR="0" wp14:anchorId="4172E0DE" wp14:editId="5C43929E">
            <wp:extent cx="5274310" cy="513397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13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914EC" w14:textId="68ED3007" w:rsidR="00851297" w:rsidRDefault="00851297">
      <w:r>
        <w:rPr>
          <w:rFonts w:hint="eastAsia"/>
        </w:rPr>
        <w:t>错误原因：写这题的时候完全没有想过会考这种题型，所以在听的时候完全没有注意谁提出了什么观点，因此就随便选了几个，错的有点惨。</w:t>
      </w:r>
    </w:p>
    <w:p w14:paraId="6E587B18" w14:textId="53773FE7" w:rsidR="00851297" w:rsidRDefault="00851297"/>
    <w:p w14:paraId="20DB683F" w14:textId="3ED58D8C" w:rsidR="00851297" w:rsidRDefault="00851297">
      <w:r w:rsidRPr="00851297">
        <w:lastRenderedPageBreak/>
        <w:drawing>
          <wp:inline distT="0" distB="0" distL="0" distR="0" wp14:anchorId="2F0F1F62" wp14:editId="2BCBA715">
            <wp:extent cx="5274310" cy="3942715"/>
            <wp:effectExtent l="0" t="0" r="2540" b="63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2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89547" w14:textId="36C27D9E" w:rsidR="00851297" w:rsidRDefault="00851297">
      <w:r>
        <w:rPr>
          <w:rFonts w:hint="eastAsia"/>
        </w:rPr>
        <w:t>错误原因：我其实听到了i</w:t>
      </w:r>
      <w:r>
        <w:t>nner spiral shaped space</w:t>
      </w:r>
      <w:r>
        <w:rPr>
          <w:rFonts w:hint="eastAsia"/>
        </w:rPr>
        <w:t>的，但是后面又听到了什么</w:t>
      </w:r>
      <w:r>
        <w:t>need further study</w:t>
      </w:r>
      <w:r>
        <w:rPr>
          <w:rFonts w:hint="eastAsia"/>
        </w:rPr>
        <w:t>，好像是记混了，在D和C之间纠结了挺久的。</w:t>
      </w:r>
    </w:p>
    <w:p w14:paraId="5E59F1E2" w14:textId="3BA162FD" w:rsidR="00851297" w:rsidRDefault="00851297"/>
    <w:p w14:paraId="395F4F5D" w14:textId="5AD4120F" w:rsidR="00851297" w:rsidRDefault="00851297">
      <w:r w:rsidRPr="00851297">
        <w:drawing>
          <wp:inline distT="0" distB="0" distL="0" distR="0" wp14:anchorId="7B7CEC24" wp14:editId="5B3351C0">
            <wp:extent cx="5274310" cy="415988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5A517" w14:textId="553331B9" w:rsidR="00851297" w:rsidRDefault="00851297">
      <w:r>
        <w:rPr>
          <w:rFonts w:hint="eastAsia"/>
        </w:rPr>
        <w:lastRenderedPageBreak/>
        <w:t>错误原因：我觉的如果选了B就有点以偏概全，当时觉的B选项是全文的一个观点，还讲了关于这个的几个实验，说什么和其他的能力不是很相关，纠结了挺久的。</w:t>
      </w:r>
    </w:p>
    <w:p w14:paraId="28075FF9" w14:textId="3DF99E29" w:rsidR="00851297" w:rsidRDefault="00851297"/>
    <w:p w14:paraId="2C356868" w14:textId="17F32BA2" w:rsidR="00851297" w:rsidRDefault="00851297"/>
    <w:p w14:paraId="66DDB520" w14:textId="627A6D35" w:rsidR="00851297" w:rsidRDefault="00851297"/>
    <w:p w14:paraId="0DBC6944" w14:textId="6149BDB6" w:rsidR="00851297" w:rsidRDefault="00851297">
      <w:r>
        <w:rPr>
          <w:rFonts w:hint="eastAsia"/>
        </w:rPr>
        <w:t>生词：</w:t>
      </w:r>
    </w:p>
    <w:p w14:paraId="64FFC91B" w14:textId="4B2AA038" w:rsidR="00851297" w:rsidRDefault="00851297">
      <w:r w:rsidRPr="00851297">
        <w:drawing>
          <wp:inline distT="0" distB="0" distL="0" distR="0" wp14:anchorId="34B8CC45" wp14:editId="6FD14AAC">
            <wp:extent cx="5274310" cy="356235"/>
            <wp:effectExtent l="0" t="0" r="2540" b="571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6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516860" w14:textId="4001EA52" w:rsidR="00851297" w:rsidRDefault="00851297">
      <w:pPr>
        <w:rPr>
          <w:rFonts w:hint="eastAsia"/>
        </w:rPr>
      </w:pPr>
      <w:r>
        <w:rPr>
          <w:rFonts w:hint="eastAsia"/>
        </w:rPr>
        <w:t>（确实没找到其他生词了）</w:t>
      </w:r>
    </w:p>
    <w:sectPr w:rsidR="0085129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D4598" w14:textId="77777777" w:rsidR="009065E3" w:rsidRDefault="009065E3" w:rsidP="00851297">
      <w:r>
        <w:separator/>
      </w:r>
    </w:p>
  </w:endnote>
  <w:endnote w:type="continuationSeparator" w:id="0">
    <w:p w14:paraId="5410386C" w14:textId="77777777" w:rsidR="009065E3" w:rsidRDefault="009065E3" w:rsidP="0085129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7E4E8" w14:textId="77777777" w:rsidR="009065E3" w:rsidRDefault="009065E3" w:rsidP="00851297">
      <w:r>
        <w:separator/>
      </w:r>
    </w:p>
  </w:footnote>
  <w:footnote w:type="continuationSeparator" w:id="0">
    <w:p w14:paraId="4A781B2C" w14:textId="77777777" w:rsidR="009065E3" w:rsidRDefault="009065E3" w:rsidP="0085129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K3NDY1N7A0sTQwMTZW0lEKTi0uzszPAykwrAUALaMz+CwAAAA="/>
  </w:docVars>
  <w:rsids>
    <w:rsidRoot w:val="003A3FAB"/>
    <w:rsid w:val="003A3FAB"/>
    <w:rsid w:val="00543ECD"/>
    <w:rsid w:val="00851297"/>
    <w:rsid w:val="00906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A3D95F"/>
  <w15:chartTrackingRefBased/>
  <w15:docId w15:val="{B3266323-219E-40EE-91A0-4DF8BB1096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5129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85129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85129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85129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40</Words>
  <Characters>228</Characters>
  <Application>Microsoft Office Word</Application>
  <DocSecurity>0</DocSecurity>
  <Lines>1</Lines>
  <Paragraphs>1</Paragraphs>
  <ScaleCrop>false</ScaleCrop>
  <Company/>
  <LinksUpToDate>false</LinksUpToDate>
  <CharactersWithSpaces>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Zhirong</dc:creator>
  <cp:keywords/>
  <dc:description/>
  <cp:lastModifiedBy>Chen, Zhirong</cp:lastModifiedBy>
  <cp:revision>2</cp:revision>
  <dcterms:created xsi:type="dcterms:W3CDTF">2021-08-07T07:06:00Z</dcterms:created>
  <dcterms:modified xsi:type="dcterms:W3CDTF">2021-08-07T07:16:00Z</dcterms:modified>
</cp:coreProperties>
</file>